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Kathmandu,</w:t>
      </w:r>
      <w:r>
        <w:t xml:space="preserve"> </w:t>
      </w:r>
      <w:r>
        <w:t xml:space="preserve">Nepal</w:t>
      </w:r>
    </w:p>
    <w:bookmarkStart w:id="20" w:name="Xb67a829353ca43631e24ef89fb1b74dd13ff966"/>
    <w:p>
      <w:pPr>
        <w:pStyle w:val="Heading1"/>
      </w:pPr>
      <w:r>
        <w:t xml:space="preserve">Personal Statement: A Commitment to Building Resilient Digital Infrastructure in Nepal Kathmandu</w:t>
      </w:r>
    </w:p>
    <w:p>
      <w:pPr>
        <w:pStyle w:val="FirstParagraph"/>
      </w:pPr>
      <w:r>
        <w:t xml:space="preserve">In the vibrant heart of Nepal, where ancient traditions meet burgeoning digital aspirations in Kathmandu, I see a profound opportunity to contribute as a Systems Engineer. This Personal Statement outlines my professional journey, technical expertise, and unwavering commitment to developing robust, scalable technology systems that directly support Nepal's unique socio-economic landscape. My aspiration is not merely to fill a role but to become an integral part of Kathmandu's technological evolution, ensuring systems are built for resilience, accessibility, and local relevance.</w:t>
      </w:r>
    </w:p>
    <w:p>
      <w:pPr>
        <w:pStyle w:val="BodyText"/>
      </w:pPr>
      <w:r>
        <w:t xml:space="preserve">My academic foundation in Computer Engineering from Tribhuvan University equipped me with a rigorous understanding of network architectures, cloud infrastructure (AWS and Azure), and database management. However, it was my hands-on experience during internships at Kathmandu-based IT firms like InfoTech Solutions and Nepal Telecom that crystallized my focus. I witnessed firsthand how fragmented power grids, monsoon-related network disruptions, and limited technical resources challenge even well-intentioned digital initiatives across Nepal. This is where the role of a dedicated Systems Engineer becomes critical – not just as a technician, but as an architect of solutions tailored for Kathmandu's realities. My work involved optimizing legacy systems for rural banking branches affected by frequent outages and designing cost-effective backup solutions using hybrid cloud models to mitigate the impact of Kathmandu's unreliable power supply.</w:t>
      </w:r>
    </w:p>
    <w:p>
      <w:pPr>
        <w:pStyle w:val="BodyText"/>
      </w:pPr>
      <w:r>
        <w:t xml:space="preserve">As a Systems Engineer, my core philosophy centers on building infrastructure that empowers communities, not just businesses. In Nepal Kathmandu, where digital literacy is rapidly growing but infrastructure gaps persist, I prioritize accessibility and sustainability. For instance, when working on a project for a local e-health startup serving remote villages near Kathmandu Valley, I designed a low-bandwidth data synchronization protocol between mobile clinics and central servers. This solution reduced data transmission costs by 65% and ensured critical patient records remained accessible even during network blackouts caused by heavy monsoon rains – an issue common across the region. This experience taught me that effective systems engineering in Nepal requires deep empathy for user constraints, not just technical prowess.</w:t>
      </w:r>
    </w:p>
    <w:p>
      <w:pPr>
        <w:pStyle w:val="BodyText"/>
      </w:pPr>
      <w:r>
        <w:t xml:space="preserve">I possess extensive expertise in full-stack infrastructure management, including containerization (Docker/Kubernetes), automation scripting (Python, Ansible), and monitoring solutions (Prometheus/Grafana). But my true strength lies in adapting these tools to Nepal's context. During a recent project for a Kathmandu-based agri-tech platform connecting farmers with markets, I implemented a phased cloud migration strategy. Recognizing that many smallholder farmers used basic smartphones with limited data plans, we optimized the mobile app’s backend to minimize data usage without sacrificing functionality – directly addressing a critical local challenge. My approach always starts with understanding the end-user: in Kathmandu's diverse market, from bustling Thamel tourist hubs to suburban communities like Putalisadak, system design must accommodate varying bandwidths and tech familiarity.</w:t>
      </w:r>
    </w:p>
    <w:p>
      <w:pPr>
        <w:pStyle w:val="BodyText"/>
      </w:pPr>
      <w:r>
        <w:t xml:space="preserve">Furthermore, I actively engage with Nepal's burgeoning tech ecosystem. I've volunteered at coding workshops organized by Code for Nepal in Kathmandu, mentoring young developers on best practices for building maintainable systems. This community involvement has deepened my understanding of local challenges and reinforced my belief that technological progress must be inclusive. The 'Digital Nepal' initiative highlights the government's vision, but its success hinges on reliable underlying systems – a space where Systems Engineers like myself can make tangible impacts by ensuring platforms supporting e-governance, education (like Shiksha Portal), or financial inclusion (such as Khalti) operate smoothly and securely across the Kathmandu metropolitan area and beyond.</w:t>
      </w:r>
    </w:p>
    <w:p>
      <w:pPr>
        <w:pStyle w:val="BodyText"/>
      </w:pPr>
      <w:r>
        <w:t xml:space="preserve">Collaboration is paramount in Nepal's collaborative tech culture. I've learned to bridge communication gaps between technical teams, business stakeholders, and end-users – a skill honed through projects involving government agencies like the Nepal Telecommunications Authority. My ability to translate complex technical concepts into actionable insights for non-technical partners has been instrumental in gaining buy-in for system upgrades that improve service delivery citywide. In Kathmandu's dynamic environment, where projects often face budget constraints and evolving requirements, this adaptability is not optional; it's essential.</w:t>
      </w:r>
    </w:p>
    <w:p>
      <w:pPr>
        <w:pStyle w:val="BodyText"/>
      </w:pPr>
      <w:r>
        <w:t xml:space="preserve">What truly drives me to pursue a Systems Engineer career specifically in Nepal Kathmandu is the belief that technology should serve people, not the other way around. The energy of our youth, the ambition of local startups like Grameenphone's expansion in Nepal, and the urgent need for resilient digital infrastructure during natural disasters make this location uniquely compelling. I am not seeking a generic position; I seek to be part of Kathmandu's story – ensuring that when students access online learning platforms at night despite power cuts, when doctors consult remotely via stable telemedicine networks, or when small businesses scale using reliable payment systems, the foundational technology works seamlessly because a Systems Engineer prioritized Nepal's context from day one.</w:t>
      </w:r>
    </w:p>
    <w:p>
      <w:pPr>
        <w:pStyle w:val="BodyText"/>
      </w:pPr>
      <w:r>
        <w:t xml:space="preserve">My technical skills are grounded in real-world application within Kathmandu’s ecosystem. I am adept at troubleshooting hardware failures common in monsoon-affected regions, designing disaster recovery plans for locations prone to seismic activity (a critical consideration for Kathmandu), and implementing security protocols that protect sensitive data while remaining accessible to users with varying tech skills. I understand that a Systems Engineer in Nepal cannot operate in isolation; it requires respect for local knowledge, patience with evolving infrastructure, and a commitment to long-term community impact.</w:t>
      </w:r>
    </w:p>
    <w:p>
      <w:pPr>
        <w:pStyle w:val="BodyText"/>
      </w:pPr>
      <w:r>
        <w:t xml:space="preserve">As I look ahead, my goal is clear: to become a trusted Systems Engineer within Kathmandu’s IT landscape, contributing to projects that strengthen Nepal's digital backbone. I am eager to bring my problem-solving mindset, technical expertise refined through local challenges, and deep commitment to Nepal's progress – not just as a resident of Kathmandu but as an active participant in its technological future. In a city where innovation thrives despite constraints, I am ready to build the systems that empower every Nepali community to thrive in the digital age. This is more than a career path; it is my personal commitment to Nepal's journey.</w:t>
      </w:r>
    </w:p>
    <w:p>
      <w:pPr>
        <w:pStyle w:val="BodyText"/>
      </w:pPr>
      <w:r>
        <w:t xml:space="preserve">Thank you for considering this Personal Statement. I am eager to discuss how my vision and skills align with your organization's mission to advance technology in Kathmandu, Nep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Kathmandu, Nepal</dc:title>
  <dc:creator/>
  <dc:language>en</dc:language>
  <cp:keywords/>
  <dcterms:created xsi:type="dcterms:W3CDTF">2026-07-13T10:44:46Z</dcterms:created>
  <dcterms:modified xsi:type="dcterms:W3CDTF">2026-07-13T10:44:46Z</dcterms:modified>
</cp:coreProperties>
</file>

<file path=docProps/custom.xml><?xml version="1.0" encoding="utf-8"?>
<Properties xmlns="http://schemas.openxmlformats.org/officeDocument/2006/custom-properties" xmlns:vt="http://schemas.openxmlformats.org/officeDocument/2006/docPropsVTypes"/>
</file>